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p>
    <w:bookmarkStart w:id="21" w:name="Xa60465eb9f22fb43eca14b13b6097063d7cc8ef"/>
    <w:p>
      <w:pPr>
        <w:pStyle w:val="Heading1"/>
      </w:pPr>
      <w:r>
        <w:t xml:space="preserve">SCHOLARSHIP APPLICATION LETTER FOR PARAMEDIC STUDIES IN CHILE SANTIAG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dad de Chile - Escuela de Medicina</w:t>
      </w:r>
      <w:r>
        <w:br/>
      </w:r>
      <w:r>
        <w:t xml:space="preserve">Santiago, Chile</w:t>
      </w:r>
    </w:p>
    <w:bookmarkStart w:id="20" w:name="Xbb7476e61f1ccf60694656303d6320ae3321ef2"/>
    <w:p>
      <w:pPr>
        <w:pStyle w:val="Heading2"/>
      </w:pPr>
      <w:r>
        <w:t xml:space="preserve">Subject: Formal Request for Academic Scholarship to Pursue Paramedic Certification in Chile Santiago</w:t>
      </w:r>
    </w:p>
    <w:p>
      <w:pPr>
        <w:pStyle w:val="FirstParagraph"/>
      </w:pPr>
      <w:r>
        <w:t xml:space="preserve">Dear Esteemed Scholarship Committee,</w:t>
      </w:r>
    </w:p>
    <w:p>
      <w:pPr>
        <w:pStyle w:val="BodyText"/>
      </w:pPr>
      <w:r>
        <w:t xml:space="preserve">With profound respect for Chile's pioneering healthcare education and unwavering commitment to community wellness, I am submitting this comprehensive</w:t>
      </w:r>
      <w:r>
        <w:t xml:space="preserve"> </w:t>
      </w:r>
      <w:r>
        <w:rPr>
          <w:bCs/>
          <w:b/>
        </w:rPr>
        <w:t xml:space="preserve">Scholarship Application Letter</w:t>
      </w:r>
      <w:r>
        <w:t xml:space="preserve"> </w:t>
      </w:r>
      <w:r>
        <w:t xml:space="preserve">to express my earnest desire to enroll in the esteemed Paramedic Program at Universidad de Chile in Santiago. Having dedicated five years to emergency response training in my home country of Peru, I have developed an unshakable resolve to master advanced pre-hospital care within Chile's dynamic healthcare ecosystem—a mission that requires financial support through your prestigious scholarship initiative.</w:t>
      </w:r>
    </w:p>
    <w:p>
      <w:pPr>
        <w:pStyle w:val="BodyText"/>
      </w:pPr>
      <w:r>
        <w:t xml:space="preserve">My journey toward becoming a certified Paramedic began during the 2019 Amazonian floods in Peru, where I volunteered with local emergency teams. Witnessing the tragic loss of lives due to delayed medical intervention—particularly among indigenous communities lacking access to trauma care—ignited my professional calling. I subsequently completed my EMT certification through the National Institute of Health (INS) and served as a first-response technician for 18 months in Cusco, responding to 327 emergency calls involving cardiac arrests, severe trauma, and obstetric complications. During this period, I recognized that while Peru's emergency services are rapidly evolving, they lack the specialized training infrastructure required for complex urban emergencies—a gap Chile Santiago has systematically addressed through its world-class paramedic education system.</w:t>
      </w:r>
    </w:p>
    <w:p>
      <w:pPr>
        <w:pStyle w:val="BodyText"/>
      </w:pPr>
      <w:r>
        <w:t xml:space="preserve">Chile Santiago’s healthcare landscape presents a uniquely compelling environment for advanced Paramedic studies. As South America's most densely populated urban center with over 7 million residents, Santiago faces critical challenges in emergency response time reduction and trauma care accessibility—issues directly aligned with my professional mission. The Universidad de Chile’s Paramedic Program stands apart through its integration of real-time emergency department rotations at Clínica Las Condes and Hospital Sótero del Río, alongside partnerships with the National Emergency Office (ONEMI). What particularly resonates is the program’s emphasis on</w:t>
      </w:r>
      <w:r>
        <w:t xml:space="preserve"> </w:t>
      </w:r>
      <w:r>
        <w:rPr>
          <w:iCs/>
          <w:i/>
        </w:rPr>
        <w:t xml:space="preserve">multimodal crisis management</w:t>
      </w:r>
      <w:r>
        <w:t xml:space="preserve">, including earthquake response protocols, mass casualty incident coordination, and cultural sensitivity training for Chile's diverse population—a curriculum unmatched in my home country.</w:t>
      </w:r>
    </w:p>
    <w:p>
      <w:pPr>
        <w:pStyle w:val="BodyText"/>
      </w:pPr>
      <w:r>
        <w:t xml:space="preserve">I have meticulously researched Santiago's healthcare infrastructure to understand how this scholarship will directly address systemic needs. During my field observation trip to Santiago in 2023, I shadowed paramedics during the 7.0 magnitude earthquake simulation exercise at the National Emergency Center. The seamless coordination between ambulance services, trauma surgeons, and community response teams demonstrated a model I am determined to contribute to as a graduate of this program. This experience solidified my conviction that Chile Santiago’s evidence-based approach—particularly its use of AI-driven dispatch systems and mobile telemedicine units—represents the future of emergency medicine in Latin America.</w:t>
      </w:r>
    </w:p>
    <w:p>
      <w:pPr>
        <w:pStyle w:val="BodyText"/>
      </w:pPr>
      <w:r>
        <w:t xml:space="preserve">Financial constraints currently prevent me from pursuing this transformative opportunity without external support. My family's modest income as subsistence farmers in the Andean highlands limits my capacity to cover international tuition fees (approximately $12,000 USD annually) and living expenses. I have secured partial funding through a Peruvian government scholarship for academic exchange, but this covers only 45% of costs. A full scholarship would eliminate the barrier preventing me from completing this critical training. My financial documentation—including my family’s poverty certification from the Ministry of Development and Social Inclusion (MIDIS) and a letter of support from my former employer—accompanies this application.</w:t>
      </w:r>
    </w:p>
    <w:p>
      <w:pPr>
        <w:pStyle w:val="BodyText"/>
      </w:pPr>
      <w:r>
        <w:t xml:space="preserve">My long-term vision extends far beyond personal career advancement. Upon graduation, I intend to establish a mobile paramedic unit serving Santiago's underserved neighborhoods in La Florida and Pudahuel, where ambulance response times exceed 25 minutes (compared to the national target of 15 minutes). This initiative will integrate Chile’s best practices with community-based health education—specifically training neighborhood leaders in basic life support to reduce response delays during critical first-aid windows. Furthermore, I aim to collaborate with Universidad de Chile’s research center on developing culturally appropriate trauma protocols for Chile's growing indigenous populations, ensuring our emergency services reflect the nation’s diverse identity.</w:t>
      </w:r>
    </w:p>
    <w:p>
      <w:pPr>
        <w:pStyle w:val="BodyText"/>
      </w:pPr>
      <w:r>
        <w:t xml:space="preserve">I understand that this</w:t>
      </w:r>
      <w:r>
        <w:t xml:space="preserve"> </w:t>
      </w:r>
      <w:r>
        <w:rPr>
          <w:bCs/>
          <w:b/>
        </w:rPr>
        <w:t xml:space="preserve">Scholarship Application Letter</w:t>
      </w:r>
      <w:r>
        <w:t xml:space="preserve"> </w:t>
      </w:r>
      <w:r>
        <w:t xml:space="preserve">represents not merely an application but a promise of service. My dedication to paramedic excellence is evidenced by my volunteer work with the Red Cross in high-altitude rescue operations, my academic record (GPA: 3.8/4.0 in emergency health sciences), and my fluency in Spanish (DELE C1 certification) which will enable immediate integration into Santiago’s healthcare teams. I have also secured a pre-acceptance letter from Professor María López of Universidad de Chile’s Paramedic Department, who has reviewed my application and affirmed my readiness for advanced clinical training.</w:t>
      </w:r>
    </w:p>
    <w:p>
      <w:pPr>
        <w:pStyle w:val="BodyText"/>
      </w:pPr>
      <w:r>
        <w:t xml:space="preserve">Chile Santiago embodies the intersection of medical innovation and social responsibility—a philosophy that defines my professional ethos. The opportunity to learn within this environment would catalyze not only my technical skills as a Paramedic but also instill a lifelong commitment to equitable emergency care. As Chile continues its leadership in Latin American healthcare reform, I aspire to become one of the many graduates who advance this mission through compassionate, data-driven practice.</w:t>
      </w:r>
    </w:p>
    <w:p>
      <w:pPr>
        <w:pStyle w:val="BodyText"/>
      </w:pPr>
      <w:r>
        <w:t xml:space="preserve">Thank you for considering my application. I welcome the opportunity to discuss how my background aligns with your scholarship goals during an interview at your convenience. My commitment to serving Chile Santiago’s communities is absolute, and I am prepared to demonstrate the same dedication in every aspect of this program.</w:t>
      </w:r>
    </w:p>
    <w:p>
      <w:pPr>
        <w:pStyle w:val="BodyText"/>
      </w:pPr>
      <w:r>
        <w:t xml:space="preserve">With deepest respect and anticipation,</w:t>
      </w:r>
    </w:p>
    <w:p>
      <w:pPr>
        <w:pStyle w:val="BodyText"/>
      </w:pPr>
      <w:r>
        <w:t xml:space="preserve">[Your Full Name]</w:t>
      </w:r>
    </w:p>
    <w:p>
      <w:pPr>
        <w:pStyle w:val="BodyText"/>
      </w:pPr>
      <w:r>
        <w:t xml:space="preserve">Future Paramedic | Chile Santiago Scholarship Candidate</w:t>
      </w:r>
    </w:p>
    <w:p>
      <w:pPr>
        <w:pStyle w:val="BodyText"/>
      </w:pPr>
      <w:r>
        <w:t xml:space="preserve">This document contains 852 words, meeting the required minimum of 800 words.</w:t>
      </w:r>
      <w:r>
        <w:t xml:space="preserve"> </w:t>
      </w:r>
      <w:r>
        <w:t xml:space="preserve">Key terms integrated as specified:</w:t>
      </w:r>
      <w:r>
        <w:t xml:space="preserve"> </w:t>
      </w:r>
      <w:r>
        <w:t xml:space="preserve">- "Scholarship Application Letter" (used 3 times)</w:t>
      </w:r>
      <w:r>
        <w:t xml:space="preserve"> </w:t>
      </w:r>
      <w:r>
        <w:t xml:space="preserve">- "Paramedic" (used 14 times)</w:t>
      </w:r>
      <w:r>
        <w:t xml:space="preserve"> </w:t>
      </w:r>
      <w:r>
        <w:t xml:space="preserve">- "Chile Santiago"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dc:title>
  <dc:creator/>
  <dc:language>en</dc:language>
  <cp:keywords/>
  <dcterms:created xsi:type="dcterms:W3CDTF">2026-07-21T10:39:26Z</dcterms:created>
  <dcterms:modified xsi:type="dcterms:W3CDTF">2026-07-21T10:39:26Z</dcterms:modified>
</cp:coreProperties>
</file>

<file path=docProps/custom.xml><?xml version="1.0" encoding="utf-8"?>
<Properties xmlns="http://schemas.openxmlformats.org/officeDocument/2006/custom-properties" xmlns:vt="http://schemas.openxmlformats.org/officeDocument/2006/docPropsVTypes"/>
</file>